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oftware</w:t>
      </w:r>
      <w:r>
        <w:t xml:space="preserve"> </w:t>
      </w:r>
      <w:r>
        <w:t xml:space="preserve">Engineer</w:t>
      </w:r>
    </w:p>
    <w:bookmarkStart w:id="24" w:name="Xdcf3567129cb8c53bd2b8e7d53cad843c73e7ca"/>
    <w:p>
      <w:pPr>
        <w:pStyle w:val="Heading1"/>
      </w:pPr>
      <w:r>
        <w:t xml:space="preserve">Cover Letter for Software Engineer Position</w:t>
      </w:r>
    </w:p>
    <w:p>
      <w:pPr>
        <w:pStyle w:val="FirstParagraph"/>
      </w:pPr>
      <w:r>
        <w:t xml:space="preserve">Dear [Hiring Manager's Name],</w:t>
      </w:r>
    </w:p>
    <w:p>
      <w:pPr>
        <w:pStyle w:val="BodyText"/>
      </w:pPr>
      <w:r>
        <w:t xml:space="preserve">I am writing to express my enthusiastic interest in the Software Engineer position at your esteemed organization in the United States San Francisco. As a highly motivated and skilled software engineer with a passion for innovation, I am eager to contribute my technical expertise, problem-solving acumen, and dedication to excellence to support your team’s mission of advancing cutting-edge technology in one of the world’s most dynamic tech hubs.</w:t>
      </w:r>
    </w:p>
    <w:p>
      <w:pPr>
        <w:pStyle w:val="BodyText"/>
      </w:pPr>
      <w:r>
        <w:t xml:space="preserve">With [X years] of experience in developing scalable software solutions, I have honed my ability to design, implement, and optimize systems that drive efficiency and user satisfaction. My background spans full-stack development, cloud computing, and agile methodologies—skills that align closely with the fast-paced environment of San Francisco’s tech industry. The opportunity to work within the United States San Francisco ecosystem excites me because it represents a unique intersection of creativity, collaboration, and technological advancement that I am eager to be part of.</w:t>
      </w:r>
    </w:p>
    <w:bookmarkStart w:id="20" w:name="X3cdafacb4fe121c1803d011579a765d75a9d857"/>
    <w:p>
      <w:pPr>
        <w:pStyle w:val="Heading2"/>
      </w:pPr>
      <w:r>
        <w:t xml:space="preserve">Why Software Engineer? A Commitment to Innovation</w:t>
      </w:r>
    </w:p>
    <w:p>
      <w:pPr>
        <w:pStyle w:val="FirstParagraph"/>
      </w:pPr>
      <w:r>
        <w:t xml:space="preserve">As a Software Engineer, I have always viewed my role as more than just coding—it is about solving real-world problems through technology. Whether it was developing a machine learning model to optimize logistics for a startup or building a responsive web application for an e-commerce platform, I approach every project with curiosity and a focus on delivering value. My technical toolkit includes proficiency in programming languages such as Python, JavaScript, and Java, along with experience in frameworks like React, Node.js, and Django. Additionally, I have worked extensively with cloud platforms like AWS and Azure to deploy scalable applications that meet modern business demands.</w:t>
      </w:r>
    </w:p>
    <w:p>
      <w:pPr>
        <w:pStyle w:val="BodyText"/>
      </w:pPr>
      <w:r>
        <w:t xml:space="preserve">One of the key reasons I am drawn to the Software Engineer role is the opportunity to work on projects that push the boundaries of what technology can achieve. In San Francisco, where innovation is at the heart of every startup, enterprise, and research institution, I see a chance to collaborate with like-minded professionals who are driven by a shared vision of progress. The United States San Francisco community has always been a beacon for technological breakthroughs—from the rise of Silicon Valley to the proliferation of AI-driven solutions—making it an ideal location for someone like me to grow and contribute meaningfully.</w:t>
      </w:r>
    </w:p>
    <w:bookmarkEnd w:id="20"/>
    <w:bookmarkStart w:id="21" w:name="why-company-name"/>
    <w:p>
      <w:pPr>
        <w:pStyle w:val="Heading2"/>
      </w:pPr>
      <w:r>
        <w:t xml:space="preserve">Why [Company Name]?</w:t>
      </w:r>
    </w:p>
    <w:p>
      <w:pPr>
        <w:pStyle w:val="FirstParagraph"/>
      </w:pPr>
      <w:r>
        <w:t xml:space="preserve">I have followed [Company Name]’s work closely, particularly your recent initiatives in [specific project, product, or innovation]. As a Software Engineer with a strong foundation in [relevant skill or experience], I am confident that my background would enable me to contribute effectively to your goals. For instance, my experience in building and maintaining high-performance APIs has allowed me to streamline operations for clients across industries, reducing latency by up to 40% while improving system reliability. This kind of impact aligns with the innovative spirit that defines San Francisco’s tech scene.</w:t>
      </w:r>
    </w:p>
    <w:p>
      <w:pPr>
        <w:pStyle w:val="BodyText"/>
      </w:pPr>
      <w:r>
        <w:t xml:space="preserve">Moreover, I am deeply inspired by your commitment to [mention a company value, such as sustainability, inclusivity, or user-centric design]. As a Software Engineer, I believe that technology should not only be functional but also ethical and accessible. This philosophy resonates with my own approach to development—where every line of code is crafted with consideration for its broader implications on users and society.</w:t>
      </w:r>
    </w:p>
    <w:bookmarkEnd w:id="21"/>
    <w:bookmarkStart w:id="22" w:name="Xfc63efb975b515d46f1823215d83b2110923994"/>
    <w:p>
      <w:pPr>
        <w:pStyle w:val="Heading2"/>
      </w:pPr>
      <w:r>
        <w:t xml:space="preserve">A Collaborative Mindset in a Competitive Ecosystem</w:t>
      </w:r>
    </w:p>
    <w:p>
      <w:pPr>
        <w:pStyle w:val="FirstParagraph"/>
      </w:pPr>
      <w:r>
        <w:t xml:space="preserve">Working in the United States San Francisco has always been a goal of mine because it offers an unparalleled environment for growth. The city’s tech ecosystem thrives on collaboration, diversity, and a relentless pursuit of excellence. Whether it’s participating in hackathons, contributing to open-source projects, or engaging with industry peers at local meetups, I have always sought to immerse myself in this culture of innovation. My ability to adapt quickly to new technologies and work effectively in cross-functional teams has allowed me to thrive in fast-paced environments.</w:t>
      </w:r>
    </w:p>
    <w:p>
      <w:pPr>
        <w:pStyle w:val="BodyText"/>
      </w:pPr>
      <w:r>
        <w:t xml:space="preserve">For example, during my time at [Previous Company], I led a team of engineers to develop a real-time analytics dashboard using Python and SQL, which reduced data processing time by 50%. This project required close collaboration with data scientists, product managers, and client stakeholders—a process that mirrored the agile workflows I’ve seen in many San Francisco-based organizations. I believe my hands-on experience in such roles makes me a strong fit for your team’s needs.</w:t>
      </w:r>
    </w:p>
    <w:bookmarkEnd w:id="22"/>
    <w:bookmarkStart w:id="23" w:name="a-vision-for-the-future"/>
    <w:p>
      <w:pPr>
        <w:pStyle w:val="Heading2"/>
      </w:pPr>
      <w:r>
        <w:t xml:space="preserve">A Vision for the Future</w:t>
      </w:r>
    </w:p>
    <w:p>
      <w:pPr>
        <w:pStyle w:val="FirstParagraph"/>
      </w:pPr>
      <w:r>
        <w:t xml:space="preserve">As a Software Engineer, I am not just focused on the present but also on how my work can shape the future. In San Francisco, where companies are at the forefront of emerging technologies like AI, blockchain, and quantum computing, I see endless possibilities for growth and impact. My long-term goal is to contribute to projects that address global challenges—whether through sustainable tech solutions or advancements in healthcare accessibility. I am particularly interested in [specific area of interest], and I would be thrilled to bring my expertise to a team that shares this vision.</w:t>
      </w:r>
    </w:p>
    <w:p>
      <w:pPr>
        <w:pStyle w:val="BodyText"/>
      </w:pPr>
      <w:r>
        <w:t xml:space="preserve">Thank you for considering my application. I would welcome the opportunity to discuss how my skills and experiences align with your needs. Please feel free to contact me at [phone number] or [email address] at your earliest convenience. I am available for an interview at any time that suits your schedule and look forward to the possibility of contributing to [Company Name]’s continued success in the United States San Francisco.</w:t>
      </w:r>
    </w:p>
    <w:p>
      <w:pPr>
        <w:pStyle w:val="BodyText"/>
      </w:pPr>
      <w:r>
        <w:t xml:space="preserve">Sincerely,</w:t>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oftware Engineer</dc:title>
  <dc:creator/>
  <dc:language>en</dc:language>
  <cp:keywords/>
  <dcterms:created xsi:type="dcterms:W3CDTF">2026-07-23T03:22:32Z</dcterms:created>
  <dcterms:modified xsi:type="dcterms:W3CDTF">2026-07-23T03:22:32Z</dcterms:modified>
</cp:coreProperties>
</file>

<file path=docProps/custom.xml><?xml version="1.0" encoding="utf-8"?>
<Properties xmlns="http://schemas.openxmlformats.org/officeDocument/2006/custom-properties" xmlns:vt="http://schemas.openxmlformats.org/officeDocument/2006/docPropsVTypes"/>
</file>